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341B" w:rsidRDefault="00C3341B" w:rsidP="00C3341B">
      <w:r>
        <w:t xml:space="preserve">Name </w:t>
      </w:r>
      <w:sdt>
        <w:sdtPr>
          <w:id w:val="-271323000"/>
          <w:placeholder>
            <w:docPart w:val="0DDE541CEF2947B88B7575E359486127"/>
          </w:placeholder>
          <w:showingPlcHdr/>
        </w:sdtPr>
        <w:sdtEndPr/>
        <w:sdtContent>
          <w:r w:rsidRPr="00EE2298">
            <w:rPr>
              <w:rStyle w:val="PlaceholderText"/>
            </w:rPr>
            <w:t>Click here to enter text.</w:t>
          </w:r>
        </w:sdtContent>
      </w:sdt>
    </w:p>
    <w:p w:rsidR="00C3341B" w:rsidRDefault="00C3341B" w:rsidP="00C3341B">
      <w:r>
        <w:t xml:space="preserve">Course and Section Number </w:t>
      </w:r>
      <w:sdt>
        <w:sdtPr>
          <w:id w:val="-2128836"/>
          <w:placeholder>
            <w:docPart w:val="62810DC7F4E544299B9DC979A79789B7"/>
          </w:placeholder>
          <w:showingPlcHdr/>
        </w:sdtPr>
        <w:sdtEndPr/>
        <w:sdtContent>
          <w:r w:rsidRPr="00EE2298">
            <w:rPr>
              <w:rStyle w:val="PlaceholderText"/>
            </w:rPr>
            <w:t>Click here to enter text.</w:t>
          </w:r>
        </w:sdtContent>
      </w:sdt>
    </w:p>
    <w:p w:rsidR="00C3341B" w:rsidRDefault="00C3341B" w:rsidP="00C3341B">
      <w:r>
        <w:t xml:space="preserve">Date </w:t>
      </w:r>
      <w:sdt>
        <w:sdtPr>
          <w:id w:val="1283998082"/>
          <w:placeholder>
            <w:docPart w:val="7B22E4DAF0F048DCBF6833F0118B4BEB"/>
          </w:placeholder>
          <w:showingPlcHdr/>
          <w:date>
            <w:dateFormat w:val="M/d/yyyy"/>
            <w:lid w:val="en-US"/>
            <w:storeMappedDataAs w:val="dateTime"/>
            <w:calendar w:val="gregorian"/>
          </w:date>
        </w:sdtPr>
        <w:sdtEndPr/>
        <w:sdtContent>
          <w:r w:rsidRPr="00EE2298">
            <w:rPr>
              <w:rStyle w:val="PlaceholderText"/>
            </w:rPr>
            <w:t>Click here to enter a date.</w:t>
          </w:r>
        </w:sdtContent>
      </w:sdt>
    </w:p>
    <w:p w:rsidR="00346E0F" w:rsidRDefault="00C3341B" w:rsidP="00C3341B">
      <w:pPr>
        <w:pStyle w:val="Heading1"/>
      </w:pPr>
      <w:r>
        <w:t xml:space="preserve">Unit </w:t>
      </w:r>
      <w:r w:rsidR="00BA5D87">
        <w:t>3</w:t>
      </w:r>
      <w:r>
        <w:t xml:space="preserve"> </w:t>
      </w:r>
      <w:r w:rsidR="00BA5D87">
        <w:t>Preparing for an Interview</w:t>
      </w:r>
      <w:r>
        <w:t xml:space="preserve"> Worksheet</w:t>
      </w:r>
    </w:p>
    <w:p w:rsidR="00C3341B" w:rsidRDefault="00C3341B" w:rsidP="00C3341B">
      <w:pPr>
        <w:pStyle w:val="Heading2"/>
      </w:pPr>
      <w:r>
        <w:t>Instructions:</w:t>
      </w:r>
    </w:p>
    <w:p w:rsidR="00C027BE" w:rsidRDefault="00BA5D87" w:rsidP="00C3341B">
      <w:r>
        <w:t>By the end of Unit 3, you will have scheduled a time to meet with your Career Coach for a practice job interview. As you have learned in the content of this unit, you need to plan for that interview. As Benjamin Franklin once said, “If you fail to plan, you are planning to fail.” Considering the importance of a successful interview, planning for it should be a top priority</w:t>
      </w:r>
      <w:r w:rsidR="00C027BE">
        <w:t>.</w:t>
      </w:r>
    </w:p>
    <w:p w:rsidR="00C3341B" w:rsidRDefault="00C027BE" w:rsidP="00C3341B">
      <w:r>
        <w:t>Please respond to the following in complete sentences:</w:t>
      </w:r>
    </w:p>
    <w:p w:rsidR="00C3341B" w:rsidRDefault="00C027BE" w:rsidP="00C027BE">
      <w:r w:rsidRPr="00C027BE">
        <w:rPr>
          <w:rStyle w:val="Heading2Char"/>
        </w:rPr>
        <w:t xml:space="preserve">Select </w:t>
      </w:r>
      <w:r w:rsidR="00713744">
        <w:rPr>
          <w:rStyle w:val="Heading2Char"/>
        </w:rPr>
        <w:t xml:space="preserve">one </w:t>
      </w:r>
      <w:r w:rsidRPr="00C027BE">
        <w:rPr>
          <w:rStyle w:val="Heading2Char"/>
        </w:rPr>
        <w:t>(</w:t>
      </w:r>
      <w:r w:rsidR="00713744">
        <w:rPr>
          <w:rStyle w:val="Heading2Char"/>
        </w:rPr>
        <w:t>1</w:t>
      </w:r>
      <w:r w:rsidRPr="00C027BE">
        <w:rPr>
          <w:rStyle w:val="Heading2Char"/>
        </w:rPr>
        <w:t>) strateg</w:t>
      </w:r>
      <w:r w:rsidR="00713744">
        <w:rPr>
          <w:rStyle w:val="Heading2Char"/>
        </w:rPr>
        <w:t>y</w:t>
      </w:r>
      <w:r w:rsidRPr="00C027BE">
        <w:rPr>
          <w:rStyle w:val="Heading2Char"/>
        </w:rPr>
        <w:t xml:space="preserve"> you plan to use during the interview, using the dropdown menu.</w:t>
      </w:r>
      <w:r w:rsidR="00C3341B" w:rsidRPr="00C027BE">
        <w:rPr>
          <w:rStyle w:val="Heading4Char"/>
        </w:rPr>
        <w:t xml:space="preserve"> </w:t>
      </w:r>
      <w:sdt>
        <w:sdtPr>
          <w:id w:val="-862597266"/>
          <w:placeholder>
            <w:docPart w:val="DefaultPlaceholder_1081868574"/>
          </w:placeholder>
        </w:sdtPr>
        <w:sdtEndPr/>
        <w:sdtContent>
          <w:sdt>
            <w:sdtPr>
              <w:alias w:val="Interview Strategies"/>
              <w:tag w:val="Interview Strategies"/>
              <w:id w:val="-920094719"/>
              <w:placeholder>
                <w:docPart w:val="F934225B9339429292C15B48D814E3DE"/>
              </w:placeholder>
              <w:showingPlcHdr/>
              <w:dropDownList>
                <w:listItem w:value="Choose an item."/>
                <w:listItem w:displayText="Research the company to learn the employer's needs" w:value="Research the company to learn the employer's needs"/>
                <w:listItem w:displayText="Identify potential problems you can solve" w:value="Identify potential problems you can solve"/>
                <w:listItem w:displayText="Prepare for potential objections the hiring manager might have" w:value="Prepare for potential objections the hiring manager might have"/>
                <w:listItem w:displayText="Plan how to demonstrate the elements of P.R.I.C.E. in the interview" w:value="Plan how to demonstrate the elements of P.R.I.C.E. in the interview"/>
                <w:listItem w:displayText="Decide which soft skills you want to share during the interview" w:value="Decide which soft skills you want to share during the interview"/>
                <w:listItem w:displayText="Practice responses to dificcult questions you might be asked" w:value="Practice responses to dificcult questions you might be asked"/>
                <w:listItem w:displayText="Plan the questions you wish to ask the interviewer" w:value="Plan the questions you wish to ask the interviewer"/>
              </w:dropDownList>
            </w:sdtPr>
            <w:sdtEndPr/>
            <w:sdtContent>
              <w:r w:rsidR="00054C4D" w:rsidRPr="00EE2298">
                <w:rPr>
                  <w:rStyle w:val="PlaceholderText"/>
                </w:rPr>
                <w:t>Choose an item.</w:t>
              </w:r>
            </w:sdtContent>
          </w:sdt>
        </w:sdtContent>
      </w:sdt>
    </w:p>
    <w:p w:rsidR="00054C4D" w:rsidRPr="00054C4D" w:rsidRDefault="00054C4D" w:rsidP="00054C4D">
      <w:pPr>
        <w:rPr>
          <w:b/>
          <w:i/>
          <w:color w:val="1F3864" w:themeColor="accent5" w:themeShade="80"/>
        </w:rPr>
      </w:pPr>
      <w:r w:rsidRPr="00054C4D">
        <w:rPr>
          <w:b/>
          <w:i/>
          <w:color w:val="1F3864" w:themeColor="accent5" w:themeShade="80"/>
        </w:rPr>
        <w:t>The dropdown menu includes</w:t>
      </w:r>
      <w:r>
        <w:rPr>
          <w:b/>
          <w:i/>
          <w:color w:val="1F3864" w:themeColor="accent5" w:themeShade="80"/>
        </w:rPr>
        <w:t xml:space="preserve"> the following</w:t>
      </w:r>
      <w:r w:rsidRPr="00054C4D">
        <w:rPr>
          <w:b/>
          <w:i/>
          <w:color w:val="1F3864" w:themeColor="accent5" w:themeShade="80"/>
        </w:rPr>
        <w:t>, use this</w:t>
      </w:r>
      <w:r>
        <w:rPr>
          <w:b/>
          <w:i/>
          <w:color w:val="1F3864" w:themeColor="accent5" w:themeShade="80"/>
        </w:rPr>
        <w:t xml:space="preserve"> list to select your strategy</w:t>
      </w:r>
      <w:r w:rsidRPr="00054C4D">
        <w:rPr>
          <w:b/>
          <w:i/>
          <w:color w:val="1F3864" w:themeColor="accent5" w:themeShade="80"/>
        </w:rPr>
        <w:t xml:space="preserve"> if you are unable to use the dropdown: </w:t>
      </w:r>
    </w:p>
    <w:p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Research the company to learn the employer's needs</w:t>
      </w:r>
      <w:bookmarkStart w:id="0" w:name="_GoBack"/>
      <w:bookmarkEnd w:id="0"/>
    </w:p>
    <w:p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Identify potential problems you can solve</w:t>
      </w:r>
    </w:p>
    <w:p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Prepare for potential objections the hiring manager might have</w:t>
      </w:r>
    </w:p>
    <w:p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Plan how to demonstrate the elements of P.R.I.C.E. in the interview</w:t>
      </w:r>
    </w:p>
    <w:p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Decide which soft skills you want to share during the interview</w:t>
      </w:r>
    </w:p>
    <w:p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Practice responses to difficult questions you might be asked</w:t>
      </w:r>
    </w:p>
    <w:p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Plan the questions you wish to ask the interviewer</w:t>
      </w:r>
    </w:p>
    <w:p w:rsidR="00054C4D" w:rsidRDefault="00054C4D" w:rsidP="00054C4D">
      <w:pPr>
        <w:spacing w:after="0"/>
      </w:pPr>
    </w:p>
    <w:p w:rsidR="00C027BE" w:rsidRDefault="00C027BE" w:rsidP="00C027BE">
      <w:pPr>
        <w:pStyle w:val="ListParagraph"/>
      </w:pPr>
      <w:r>
        <w:t xml:space="preserve">Explain the purpose of </w:t>
      </w:r>
      <w:r w:rsidR="00713744">
        <w:t>the strategy you have</w:t>
      </w:r>
      <w:r>
        <w:t xml:space="preserve"> chosen (Include 1 external source in your response).</w:t>
      </w:r>
      <w:r w:rsidR="00713744" w:rsidRPr="00713744">
        <w:t xml:space="preserve"> </w:t>
      </w:r>
      <w:r w:rsidR="00713744">
        <w:t xml:space="preserve"> </w:t>
      </w:r>
      <w:sdt>
        <w:sdtPr>
          <w:id w:val="-1883707458"/>
          <w:placeholder>
            <w:docPart w:val="58F4819C3C2A4F34A9F2C94013E85B25"/>
          </w:placeholder>
          <w:showingPlcHdr/>
        </w:sdtPr>
        <w:sdtEndPr/>
        <w:sdtContent>
          <w:r w:rsidR="00713744" w:rsidRPr="00EE2298">
            <w:rPr>
              <w:rStyle w:val="PlaceholderText"/>
            </w:rPr>
            <w:t>Click here to enter text.</w:t>
          </w:r>
        </w:sdtContent>
      </w:sdt>
    </w:p>
    <w:p w:rsidR="00C3341B" w:rsidRDefault="00C027BE" w:rsidP="00C027BE">
      <w:pPr>
        <w:pStyle w:val="ListParagraph"/>
      </w:pPr>
      <w:r>
        <w:t xml:space="preserve">How will </w:t>
      </w:r>
      <w:r w:rsidR="00713744">
        <w:t>this</w:t>
      </w:r>
      <w:r>
        <w:t xml:space="preserve"> strateg</w:t>
      </w:r>
      <w:r w:rsidR="00125026">
        <w:t>y</w:t>
      </w:r>
      <w:r>
        <w:t xml:space="preserve"> lead to a successful interview? </w:t>
      </w:r>
      <w:r w:rsidR="00C3341B">
        <w:t xml:space="preserve"> </w:t>
      </w:r>
      <w:sdt>
        <w:sdtPr>
          <w:id w:val="-518856285"/>
          <w:placeholder>
            <w:docPart w:val="3EC04FC71F19413BB1CE25382DBD345A"/>
          </w:placeholder>
          <w:showingPlcHdr/>
        </w:sdtPr>
        <w:sdtEndPr/>
        <w:sdtContent>
          <w:r w:rsidR="00713744" w:rsidRPr="00EE2298">
            <w:rPr>
              <w:rStyle w:val="PlaceholderText"/>
            </w:rPr>
            <w:t>Click here to enter text.</w:t>
          </w:r>
        </w:sdtContent>
      </w:sdt>
    </w:p>
    <w:p w:rsidR="00C027BE" w:rsidRDefault="00C027BE" w:rsidP="00C027BE">
      <w:pPr>
        <w:pStyle w:val="ListParagraph"/>
      </w:pPr>
      <w:r>
        <w:t xml:space="preserve">Describe </w:t>
      </w:r>
      <w:r w:rsidR="00713744">
        <w:t>two</w:t>
      </w:r>
      <w:r>
        <w:t xml:space="preserve"> action</w:t>
      </w:r>
      <w:r w:rsidR="00713744">
        <w:t>s</w:t>
      </w:r>
      <w:r>
        <w:t xml:space="preserve"> you will take in using </w:t>
      </w:r>
      <w:r w:rsidR="00713744">
        <w:t>the chosen strategy</w:t>
      </w:r>
      <w:r>
        <w:t>. (Include 1 external source in your response).</w:t>
      </w:r>
    </w:p>
    <w:p w:rsidR="00C027BE" w:rsidRDefault="00713744" w:rsidP="00C027BE">
      <w:pPr>
        <w:pStyle w:val="ListParagraph"/>
        <w:numPr>
          <w:ilvl w:val="1"/>
          <w:numId w:val="4"/>
        </w:numPr>
      </w:pPr>
      <w:r>
        <w:t xml:space="preserve">Action </w:t>
      </w:r>
      <w:r w:rsidR="00C027BE">
        <w:t xml:space="preserve">1 </w:t>
      </w:r>
      <w:sdt>
        <w:sdtPr>
          <w:id w:val="-834536574"/>
          <w:placeholder>
            <w:docPart w:val="B0FA72EBBFD4434EAD080FA6752938C4"/>
          </w:placeholder>
          <w:showingPlcHdr/>
        </w:sdtPr>
        <w:sdtEndPr/>
        <w:sdtContent>
          <w:r w:rsidR="00C027BE" w:rsidRPr="00EE2298">
            <w:rPr>
              <w:rStyle w:val="PlaceholderText"/>
            </w:rPr>
            <w:t>Click here to enter text.</w:t>
          </w:r>
        </w:sdtContent>
      </w:sdt>
    </w:p>
    <w:p w:rsidR="00C027BE" w:rsidRDefault="00713744" w:rsidP="00C027BE">
      <w:pPr>
        <w:pStyle w:val="ListParagraph"/>
        <w:numPr>
          <w:ilvl w:val="1"/>
          <w:numId w:val="4"/>
        </w:numPr>
      </w:pPr>
      <w:r>
        <w:t xml:space="preserve">Action </w:t>
      </w:r>
      <w:r w:rsidR="00C027BE">
        <w:t xml:space="preserve">2 </w:t>
      </w:r>
      <w:sdt>
        <w:sdtPr>
          <w:id w:val="548191227"/>
          <w:placeholder>
            <w:docPart w:val="A8AFB8D5288E4F99A02B76AD40797174"/>
          </w:placeholder>
          <w:showingPlcHdr/>
        </w:sdtPr>
        <w:sdtEndPr/>
        <w:sdtContent>
          <w:r w:rsidR="00C027BE" w:rsidRPr="00EE2298">
            <w:rPr>
              <w:rStyle w:val="PlaceholderText"/>
            </w:rPr>
            <w:t>Click here to enter text.</w:t>
          </w:r>
        </w:sdtContent>
      </w:sdt>
    </w:p>
    <w:p w:rsidR="00BA7256" w:rsidRDefault="00C027BE" w:rsidP="00BA7256">
      <w:pPr>
        <w:pStyle w:val="Heading2"/>
        <w:rPr>
          <w:rStyle w:val="Heading2Char"/>
        </w:rPr>
      </w:pPr>
      <w:r w:rsidRPr="00C027BE">
        <w:rPr>
          <w:rStyle w:val="Heading2Char"/>
        </w:rPr>
        <w:t>List two (2) questions you plan to ask the hiring agent during the interview</w:t>
      </w:r>
      <w:r>
        <w:rPr>
          <w:rStyle w:val="Heading2Char"/>
        </w:rPr>
        <w:t>.</w:t>
      </w:r>
    </w:p>
    <w:p w:rsidR="00C027BE" w:rsidRPr="00BA7256" w:rsidRDefault="00BA7256" w:rsidP="00BA7256">
      <w:pPr>
        <w:rPr>
          <w:rStyle w:val="Heading4Char"/>
          <w:rFonts w:asciiTheme="minorHAnsi" w:hAnsiTheme="minorHAnsi" w:cstheme="minorHAnsi"/>
          <w:color w:val="auto"/>
        </w:rPr>
      </w:pPr>
      <w:r w:rsidRPr="00BA7256">
        <w:rPr>
          <w:rStyle w:val="Heading2Char"/>
          <w:rFonts w:asciiTheme="minorHAnsi" w:hAnsiTheme="minorHAnsi" w:cstheme="minorHAnsi"/>
          <w:color w:val="auto"/>
          <w:sz w:val="22"/>
          <w:szCs w:val="22"/>
        </w:rPr>
        <w:t>Question 1:</w:t>
      </w:r>
      <w:r w:rsidR="00C027BE" w:rsidRPr="00BA7256">
        <w:rPr>
          <w:rStyle w:val="Heading4Char"/>
          <w:rFonts w:asciiTheme="minorHAnsi" w:hAnsiTheme="minorHAnsi" w:cstheme="minorHAnsi"/>
          <w:color w:val="auto"/>
        </w:rPr>
        <w:t xml:space="preserve"> </w:t>
      </w:r>
      <w:sdt>
        <w:sdtPr>
          <w:rPr>
            <w:rStyle w:val="Heading4Char"/>
            <w:rFonts w:asciiTheme="minorHAnsi" w:hAnsiTheme="minorHAnsi" w:cstheme="minorHAnsi"/>
            <w:color w:val="auto"/>
          </w:rPr>
          <w:id w:val="-1385634957"/>
          <w:placeholder>
            <w:docPart w:val="E55B07FC546145C498D23404AD832170"/>
          </w:placeholder>
          <w:showingPlcHdr/>
        </w:sdtPr>
        <w:sdtEndPr>
          <w:rPr>
            <w:rStyle w:val="Heading4Char"/>
          </w:rPr>
        </w:sdtEndPr>
        <w:sdtContent>
          <w:r w:rsidR="00C027BE" w:rsidRPr="00BA7256">
            <w:rPr>
              <w:rStyle w:val="PlaceholderText"/>
              <w:color w:val="auto"/>
            </w:rPr>
            <w:t>Click here to enter text.</w:t>
          </w:r>
        </w:sdtContent>
      </w:sdt>
    </w:p>
    <w:p w:rsidR="00BA7256" w:rsidRPr="00BA7256" w:rsidRDefault="00BA7256" w:rsidP="00BA7256">
      <w:r w:rsidRPr="00BA7256">
        <w:rPr>
          <w:rStyle w:val="Heading2Char"/>
          <w:rFonts w:asciiTheme="minorHAnsi" w:hAnsiTheme="minorHAnsi" w:cstheme="minorHAnsi"/>
          <w:color w:val="auto"/>
          <w:sz w:val="22"/>
          <w:szCs w:val="22"/>
        </w:rPr>
        <w:t>Question 2:</w:t>
      </w:r>
      <w:r w:rsidRPr="00BA7256">
        <w:rPr>
          <w:rStyle w:val="Heading4Char"/>
          <w:rFonts w:asciiTheme="minorHAnsi" w:hAnsiTheme="minorHAnsi" w:cstheme="minorHAnsi"/>
          <w:color w:val="auto"/>
        </w:rPr>
        <w:t xml:space="preserve"> </w:t>
      </w:r>
      <w:sdt>
        <w:sdtPr>
          <w:rPr>
            <w:rStyle w:val="Heading4Char"/>
            <w:rFonts w:asciiTheme="minorHAnsi" w:hAnsiTheme="minorHAnsi" w:cstheme="minorHAnsi"/>
            <w:color w:val="auto"/>
          </w:rPr>
          <w:id w:val="-1811388594"/>
          <w:placeholder>
            <w:docPart w:val="74D9AA5CBDEB4DD38E0B8B499DA0A8EA"/>
          </w:placeholder>
          <w:showingPlcHdr/>
        </w:sdtPr>
        <w:sdtEndPr>
          <w:rPr>
            <w:rStyle w:val="Heading4Char"/>
          </w:rPr>
        </w:sdtEndPr>
        <w:sdtContent>
          <w:r w:rsidRPr="00BA7256">
            <w:rPr>
              <w:rStyle w:val="PlaceholderText"/>
              <w:color w:val="auto"/>
            </w:rPr>
            <w:t>Click here to enter text.</w:t>
          </w:r>
        </w:sdtContent>
      </w:sdt>
    </w:p>
    <w:p w:rsidR="00C027BE" w:rsidRDefault="00C027BE" w:rsidP="00C027BE">
      <w:pPr>
        <w:pStyle w:val="ListParagraph"/>
        <w:numPr>
          <w:ilvl w:val="0"/>
          <w:numId w:val="9"/>
        </w:numPr>
      </w:pPr>
      <w:r>
        <w:t>For each question, describe</w:t>
      </w:r>
      <w:r w:rsidR="00C3341B">
        <w:t xml:space="preserve"> </w:t>
      </w:r>
      <w:r>
        <w:t>why you chose to ask it.</w:t>
      </w:r>
    </w:p>
    <w:p w:rsidR="00C3341B" w:rsidRDefault="00C027BE" w:rsidP="00C027BE">
      <w:pPr>
        <w:pStyle w:val="ListParagraph"/>
        <w:numPr>
          <w:ilvl w:val="1"/>
          <w:numId w:val="4"/>
        </w:numPr>
      </w:pPr>
      <w:r>
        <w:t xml:space="preserve">Question 1 </w:t>
      </w:r>
      <w:sdt>
        <w:sdtPr>
          <w:id w:val="-1057007719"/>
          <w:placeholder>
            <w:docPart w:val="475E0703F1AA4671919613E1025F33EB"/>
          </w:placeholder>
          <w:showingPlcHdr/>
        </w:sdtPr>
        <w:sdtEndPr/>
        <w:sdtContent>
          <w:r w:rsidR="00C3341B" w:rsidRPr="00EE2298">
            <w:rPr>
              <w:rStyle w:val="PlaceholderText"/>
            </w:rPr>
            <w:t>Click here to enter text.</w:t>
          </w:r>
        </w:sdtContent>
      </w:sdt>
    </w:p>
    <w:p w:rsidR="00C027BE" w:rsidRDefault="00C027BE" w:rsidP="00C027BE">
      <w:pPr>
        <w:pStyle w:val="ListParagraph"/>
        <w:numPr>
          <w:ilvl w:val="1"/>
          <w:numId w:val="4"/>
        </w:numPr>
      </w:pPr>
      <w:r>
        <w:lastRenderedPageBreak/>
        <w:t xml:space="preserve">Question 2 </w:t>
      </w:r>
      <w:sdt>
        <w:sdtPr>
          <w:id w:val="-2084987194"/>
          <w:placeholder>
            <w:docPart w:val="559574A14CF94E63AC468AAD55B0D64B"/>
          </w:placeholder>
          <w:showingPlcHdr/>
        </w:sdtPr>
        <w:sdtEndPr/>
        <w:sdtContent>
          <w:r w:rsidRPr="00EE2298">
            <w:rPr>
              <w:rStyle w:val="PlaceholderText"/>
            </w:rPr>
            <w:t>Click here to enter text.</w:t>
          </w:r>
        </w:sdtContent>
      </w:sdt>
    </w:p>
    <w:p w:rsidR="00C027BE" w:rsidRDefault="00C027BE" w:rsidP="00C027BE">
      <w:pPr>
        <w:pStyle w:val="ListParagraph"/>
        <w:numPr>
          <w:ilvl w:val="0"/>
          <w:numId w:val="9"/>
        </w:numPr>
      </w:pPr>
      <w:r>
        <w:t>For each question, explain how the question relates to your chosen career field.</w:t>
      </w:r>
    </w:p>
    <w:p w:rsidR="00C027BE" w:rsidRDefault="00C027BE" w:rsidP="00C027BE">
      <w:pPr>
        <w:pStyle w:val="ListParagraph"/>
        <w:numPr>
          <w:ilvl w:val="1"/>
          <w:numId w:val="4"/>
        </w:numPr>
      </w:pPr>
      <w:r>
        <w:t xml:space="preserve">Question 1 </w:t>
      </w:r>
      <w:sdt>
        <w:sdtPr>
          <w:id w:val="1125894142"/>
          <w:placeholder>
            <w:docPart w:val="49783ECB2BC44A43B3F8D0C50A4466DA"/>
          </w:placeholder>
          <w:showingPlcHdr/>
        </w:sdtPr>
        <w:sdtEndPr/>
        <w:sdtContent>
          <w:r w:rsidRPr="00EE2298">
            <w:rPr>
              <w:rStyle w:val="PlaceholderText"/>
            </w:rPr>
            <w:t>Click here to enter text.</w:t>
          </w:r>
        </w:sdtContent>
      </w:sdt>
    </w:p>
    <w:p w:rsidR="00C3341B" w:rsidRDefault="00C027BE" w:rsidP="00C027BE">
      <w:pPr>
        <w:pStyle w:val="ListParagraph"/>
        <w:numPr>
          <w:ilvl w:val="1"/>
          <w:numId w:val="4"/>
        </w:numPr>
      </w:pPr>
      <w:r>
        <w:t xml:space="preserve">Question 2 </w:t>
      </w:r>
      <w:sdt>
        <w:sdtPr>
          <w:id w:val="-1044213550"/>
          <w:placeholder>
            <w:docPart w:val="1C05F304BEAD4DFCBA10BC7B32FC558D"/>
          </w:placeholder>
          <w:showingPlcHdr/>
        </w:sdtPr>
        <w:sdtEndPr/>
        <w:sdtContent>
          <w:r w:rsidRPr="00EE2298">
            <w:rPr>
              <w:rStyle w:val="PlaceholderText"/>
            </w:rPr>
            <w:t>Click here to enter text.</w:t>
          </w:r>
        </w:sdtContent>
      </w:sdt>
    </w:p>
    <w:p w:rsidR="00C3341B" w:rsidRPr="00C3341B" w:rsidRDefault="00C3341B" w:rsidP="00C3341B">
      <w:r>
        <w:t>Once you have completed this worksheet (use the assignment rubric to ensure it is complete), submit it to the assignment area.</w:t>
      </w:r>
    </w:p>
    <w:sectPr w:rsidR="00C3341B" w:rsidRPr="00C334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E57DF"/>
    <w:multiLevelType w:val="hybridMultilevel"/>
    <w:tmpl w:val="B8DC3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C626E"/>
    <w:multiLevelType w:val="hybridMultilevel"/>
    <w:tmpl w:val="CEBEDA00"/>
    <w:lvl w:ilvl="0" w:tplc="C9DC8588">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B574A"/>
    <w:multiLevelType w:val="hybridMultilevel"/>
    <w:tmpl w:val="E11EE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B3E53"/>
    <w:multiLevelType w:val="hybridMultilevel"/>
    <w:tmpl w:val="B17EACC4"/>
    <w:lvl w:ilvl="0" w:tplc="198EE0C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222A51"/>
    <w:multiLevelType w:val="hybridMultilevel"/>
    <w:tmpl w:val="CCFC8364"/>
    <w:lvl w:ilvl="0" w:tplc="B4DCD862">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D4288A"/>
    <w:multiLevelType w:val="hybridMultilevel"/>
    <w:tmpl w:val="E51AA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E84169"/>
    <w:multiLevelType w:val="hybridMultilevel"/>
    <w:tmpl w:val="561CC0F6"/>
    <w:lvl w:ilvl="0" w:tplc="8AA08E28">
      <w:start w:val="1"/>
      <w:numFmt w:val="bullet"/>
      <w:lvlText w:val=""/>
      <w:lvlJc w:val="left"/>
      <w:pPr>
        <w:ind w:left="11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4F02D6"/>
    <w:multiLevelType w:val="hybridMultilevel"/>
    <w:tmpl w:val="0790706E"/>
    <w:lvl w:ilvl="0" w:tplc="B4DCD862">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1"/>
  </w:num>
  <w:num w:numId="5">
    <w:abstractNumId w:val="4"/>
  </w:num>
  <w:num w:numId="6">
    <w:abstractNumId w:val="4"/>
    <w:lvlOverride w:ilvl="0">
      <w:startOverride w:val="1"/>
    </w:lvlOverride>
  </w:num>
  <w:num w:numId="7">
    <w:abstractNumId w:val="0"/>
  </w:num>
  <w:num w:numId="8">
    <w:abstractNumId w:val="7"/>
  </w:num>
  <w:num w:numId="9">
    <w:abstractNumId w:val="1"/>
    <w:lvlOverride w:ilvl="0">
      <w:startOverride w:val="1"/>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NDQwMTK1MDcxsjRT0lEKTi0uzszPAykwqwUAaipYxSwAAAA="/>
  </w:docVars>
  <w:rsids>
    <w:rsidRoot w:val="003D2EFE"/>
    <w:rsid w:val="000448F7"/>
    <w:rsid w:val="00054C4D"/>
    <w:rsid w:val="00125026"/>
    <w:rsid w:val="00226762"/>
    <w:rsid w:val="00250048"/>
    <w:rsid w:val="0033654E"/>
    <w:rsid w:val="003B13D5"/>
    <w:rsid w:val="003D2EFE"/>
    <w:rsid w:val="00690B29"/>
    <w:rsid w:val="006B6F2E"/>
    <w:rsid w:val="00713744"/>
    <w:rsid w:val="00716BF1"/>
    <w:rsid w:val="0080543D"/>
    <w:rsid w:val="00A20453"/>
    <w:rsid w:val="00B072AC"/>
    <w:rsid w:val="00B43D57"/>
    <w:rsid w:val="00BA5D87"/>
    <w:rsid w:val="00BA7256"/>
    <w:rsid w:val="00C027BE"/>
    <w:rsid w:val="00C3341B"/>
    <w:rsid w:val="00C4109D"/>
    <w:rsid w:val="00FD7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0C6FA"/>
  <w15:chartTrackingRefBased/>
  <w15:docId w15:val="{7C0B2E93-5F45-46C8-AB96-F81269F6B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0B29"/>
  </w:style>
  <w:style w:type="paragraph" w:styleId="Heading1">
    <w:name w:val="heading 1"/>
    <w:basedOn w:val="Normal"/>
    <w:next w:val="Normal"/>
    <w:link w:val="Heading1Char"/>
    <w:uiPriority w:val="9"/>
    <w:qFormat/>
    <w:rsid w:val="00C334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334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334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027B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C027BE"/>
    <w:pPr>
      <w:numPr>
        <w:numId w:val="4"/>
      </w:numPr>
      <w:spacing w:after="240" w:line="240" w:lineRule="auto"/>
    </w:pPr>
    <w:rPr>
      <w:rFonts w:eastAsia="Times New Roman" w:cs="Times New Roman"/>
      <w:szCs w:val="24"/>
    </w:rPr>
  </w:style>
  <w:style w:type="character" w:customStyle="1" w:styleId="Heading1Char">
    <w:name w:val="Heading 1 Char"/>
    <w:basedOn w:val="DefaultParagraphFont"/>
    <w:link w:val="Heading1"/>
    <w:uiPriority w:val="9"/>
    <w:rsid w:val="00C334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3341B"/>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C3341B"/>
    <w:rPr>
      <w:color w:val="808080"/>
    </w:rPr>
  </w:style>
  <w:style w:type="character" w:customStyle="1" w:styleId="Heading3Char">
    <w:name w:val="Heading 3 Char"/>
    <w:basedOn w:val="DefaultParagraphFont"/>
    <w:link w:val="Heading3"/>
    <w:uiPriority w:val="9"/>
    <w:rsid w:val="00C3341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027B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2AEC45CE-B43E-4693-8C34-B64019C47DFB}"/>
      </w:docPartPr>
      <w:docPartBody>
        <w:p w:rsidR="004A398A" w:rsidRDefault="001C32A9">
          <w:r w:rsidRPr="00EE2298">
            <w:rPr>
              <w:rStyle w:val="PlaceholderText"/>
            </w:rPr>
            <w:t>Click here to enter text.</w:t>
          </w:r>
        </w:p>
      </w:docPartBody>
    </w:docPart>
    <w:docPart>
      <w:docPartPr>
        <w:name w:val="B0FA72EBBFD4434EAD080FA6752938C4"/>
        <w:category>
          <w:name w:val="General"/>
          <w:gallery w:val="placeholder"/>
        </w:category>
        <w:types>
          <w:type w:val="bbPlcHdr"/>
        </w:types>
        <w:behaviors>
          <w:behavior w:val="content"/>
        </w:behaviors>
        <w:guid w:val="{4BE6019B-E4B9-46BA-B875-D950B2E8A792}"/>
      </w:docPartPr>
      <w:docPartBody>
        <w:p w:rsidR="00BB349D" w:rsidRDefault="00D83DBA" w:rsidP="00D83DBA">
          <w:pPr>
            <w:pStyle w:val="B0FA72EBBFD4434EAD080FA6752938C42"/>
          </w:pPr>
          <w:r w:rsidRPr="00EE2298">
            <w:rPr>
              <w:rStyle w:val="PlaceholderText"/>
            </w:rPr>
            <w:t>Click here to enter text.</w:t>
          </w:r>
        </w:p>
      </w:docPartBody>
    </w:docPart>
    <w:docPart>
      <w:docPartPr>
        <w:name w:val="A8AFB8D5288E4F99A02B76AD40797174"/>
        <w:category>
          <w:name w:val="General"/>
          <w:gallery w:val="placeholder"/>
        </w:category>
        <w:types>
          <w:type w:val="bbPlcHdr"/>
        </w:types>
        <w:behaviors>
          <w:behavior w:val="content"/>
        </w:behaviors>
        <w:guid w:val="{C35B3447-2259-4CEF-B0CE-9A78B732944F}"/>
      </w:docPartPr>
      <w:docPartBody>
        <w:p w:rsidR="00BB349D" w:rsidRDefault="00D83DBA" w:rsidP="00D83DBA">
          <w:pPr>
            <w:pStyle w:val="A8AFB8D5288E4F99A02B76AD407971742"/>
          </w:pPr>
          <w:r w:rsidRPr="00EE2298">
            <w:rPr>
              <w:rStyle w:val="PlaceholderText"/>
            </w:rPr>
            <w:t>Click here to enter text.</w:t>
          </w:r>
        </w:p>
      </w:docPartBody>
    </w:docPart>
    <w:docPart>
      <w:docPartPr>
        <w:name w:val="559574A14CF94E63AC468AAD55B0D64B"/>
        <w:category>
          <w:name w:val="General"/>
          <w:gallery w:val="placeholder"/>
        </w:category>
        <w:types>
          <w:type w:val="bbPlcHdr"/>
        </w:types>
        <w:behaviors>
          <w:behavior w:val="content"/>
        </w:behaviors>
        <w:guid w:val="{7DA66F10-D5C2-4191-8127-277291EFA1A1}"/>
      </w:docPartPr>
      <w:docPartBody>
        <w:p w:rsidR="00BB349D" w:rsidRDefault="00D83DBA" w:rsidP="00D83DBA">
          <w:pPr>
            <w:pStyle w:val="559574A14CF94E63AC468AAD55B0D64B2"/>
          </w:pPr>
          <w:r w:rsidRPr="00EE2298">
            <w:rPr>
              <w:rStyle w:val="PlaceholderText"/>
            </w:rPr>
            <w:t>Click here to enter text.</w:t>
          </w:r>
        </w:p>
      </w:docPartBody>
    </w:docPart>
    <w:docPart>
      <w:docPartPr>
        <w:name w:val="49783ECB2BC44A43B3F8D0C50A4466DA"/>
        <w:category>
          <w:name w:val="General"/>
          <w:gallery w:val="placeholder"/>
        </w:category>
        <w:types>
          <w:type w:val="bbPlcHdr"/>
        </w:types>
        <w:behaviors>
          <w:behavior w:val="content"/>
        </w:behaviors>
        <w:guid w:val="{4BC0F9F3-054A-4F47-B031-0978AFE14483}"/>
      </w:docPartPr>
      <w:docPartBody>
        <w:p w:rsidR="00BB349D" w:rsidRDefault="00D83DBA" w:rsidP="00D83DBA">
          <w:pPr>
            <w:pStyle w:val="49783ECB2BC44A43B3F8D0C50A4466DA2"/>
          </w:pPr>
          <w:r w:rsidRPr="00EE2298">
            <w:rPr>
              <w:rStyle w:val="PlaceholderText"/>
            </w:rPr>
            <w:t>Click here to enter text.</w:t>
          </w:r>
        </w:p>
      </w:docPartBody>
    </w:docPart>
    <w:docPart>
      <w:docPartPr>
        <w:name w:val="1C05F304BEAD4DFCBA10BC7B32FC558D"/>
        <w:category>
          <w:name w:val="General"/>
          <w:gallery w:val="placeholder"/>
        </w:category>
        <w:types>
          <w:type w:val="bbPlcHdr"/>
        </w:types>
        <w:behaviors>
          <w:behavior w:val="content"/>
        </w:behaviors>
        <w:guid w:val="{D5F7C6AF-3605-4481-9BBE-4EEA2B1E3524}"/>
      </w:docPartPr>
      <w:docPartBody>
        <w:p w:rsidR="00BB349D" w:rsidRDefault="00D83DBA" w:rsidP="00D83DBA">
          <w:pPr>
            <w:pStyle w:val="1C05F304BEAD4DFCBA10BC7B32FC558D2"/>
          </w:pPr>
          <w:r w:rsidRPr="00EE2298">
            <w:rPr>
              <w:rStyle w:val="PlaceholderText"/>
            </w:rPr>
            <w:t>Click here to enter text.</w:t>
          </w:r>
        </w:p>
      </w:docPartBody>
    </w:docPart>
    <w:docPart>
      <w:docPartPr>
        <w:name w:val="58F4819C3C2A4F34A9F2C94013E85B25"/>
        <w:category>
          <w:name w:val="General"/>
          <w:gallery w:val="placeholder"/>
        </w:category>
        <w:types>
          <w:type w:val="bbPlcHdr"/>
        </w:types>
        <w:behaviors>
          <w:behavior w:val="content"/>
        </w:behaviors>
        <w:guid w:val="{AA550C8A-A120-4F6C-B8E9-2D55E2875859}"/>
      </w:docPartPr>
      <w:docPartBody>
        <w:p w:rsidR="00336E26" w:rsidRDefault="00D83DBA" w:rsidP="00D83DBA">
          <w:pPr>
            <w:pStyle w:val="58F4819C3C2A4F34A9F2C94013E85B252"/>
          </w:pPr>
          <w:r w:rsidRPr="00EE2298">
            <w:rPr>
              <w:rStyle w:val="PlaceholderText"/>
            </w:rPr>
            <w:t>Click here to enter text.</w:t>
          </w:r>
        </w:p>
      </w:docPartBody>
    </w:docPart>
    <w:docPart>
      <w:docPartPr>
        <w:name w:val="3EC04FC71F19413BB1CE25382DBD345A"/>
        <w:category>
          <w:name w:val="General"/>
          <w:gallery w:val="placeholder"/>
        </w:category>
        <w:types>
          <w:type w:val="bbPlcHdr"/>
        </w:types>
        <w:behaviors>
          <w:behavior w:val="content"/>
        </w:behaviors>
        <w:guid w:val="{B74B1F5F-4CE4-4810-AF11-70A7F4D592EE}"/>
      </w:docPartPr>
      <w:docPartBody>
        <w:p w:rsidR="00336E26" w:rsidRDefault="00D83DBA" w:rsidP="00D83DBA">
          <w:pPr>
            <w:pStyle w:val="3EC04FC71F19413BB1CE25382DBD345A2"/>
          </w:pPr>
          <w:r w:rsidRPr="00EE2298">
            <w:rPr>
              <w:rStyle w:val="PlaceholderText"/>
            </w:rPr>
            <w:t>Click here to enter text.</w:t>
          </w:r>
        </w:p>
      </w:docPartBody>
    </w:docPart>
    <w:docPart>
      <w:docPartPr>
        <w:name w:val="74D9AA5CBDEB4DD38E0B8B499DA0A8EA"/>
        <w:category>
          <w:name w:val="General"/>
          <w:gallery w:val="placeholder"/>
        </w:category>
        <w:types>
          <w:type w:val="bbPlcHdr"/>
        </w:types>
        <w:behaviors>
          <w:behavior w:val="content"/>
        </w:behaviors>
        <w:guid w:val="{27694713-AD6C-4C10-A814-D5800299123C}"/>
      </w:docPartPr>
      <w:docPartBody>
        <w:p w:rsidR="00BB7223" w:rsidRDefault="00D83DBA" w:rsidP="00D83DBA">
          <w:pPr>
            <w:pStyle w:val="74D9AA5CBDEB4DD38E0B8B499DA0A8EA2"/>
          </w:pPr>
          <w:r w:rsidRPr="00BA7256">
            <w:rPr>
              <w:rStyle w:val="PlaceholderText"/>
            </w:rPr>
            <w:t>Click here to enter text.</w:t>
          </w:r>
        </w:p>
      </w:docPartBody>
    </w:docPart>
    <w:docPart>
      <w:docPartPr>
        <w:name w:val="0DDE541CEF2947B88B7575E359486127"/>
        <w:category>
          <w:name w:val="General"/>
          <w:gallery w:val="placeholder"/>
        </w:category>
        <w:types>
          <w:type w:val="bbPlcHdr"/>
        </w:types>
        <w:behaviors>
          <w:behavior w:val="content"/>
        </w:behaviors>
        <w:guid w:val="{0CB248C6-F6FA-4C37-95B4-23C16FCACC0B}"/>
      </w:docPartPr>
      <w:docPartBody>
        <w:p w:rsidR="00D83DBA" w:rsidRDefault="00D83DBA" w:rsidP="00D83DBA">
          <w:pPr>
            <w:pStyle w:val="0DDE541CEF2947B88B7575E3594861271"/>
          </w:pPr>
          <w:r w:rsidRPr="00EE2298">
            <w:rPr>
              <w:rStyle w:val="PlaceholderText"/>
            </w:rPr>
            <w:t>Click here to enter text.</w:t>
          </w:r>
        </w:p>
      </w:docPartBody>
    </w:docPart>
    <w:docPart>
      <w:docPartPr>
        <w:name w:val="62810DC7F4E544299B9DC979A79789B7"/>
        <w:category>
          <w:name w:val="General"/>
          <w:gallery w:val="placeholder"/>
        </w:category>
        <w:types>
          <w:type w:val="bbPlcHdr"/>
        </w:types>
        <w:behaviors>
          <w:behavior w:val="content"/>
        </w:behaviors>
        <w:guid w:val="{3692519F-1A10-4615-9762-015730D3CE31}"/>
      </w:docPartPr>
      <w:docPartBody>
        <w:p w:rsidR="00D83DBA" w:rsidRDefault="00D83DBA" w:rsidP="00D83DBA">
          <w:pPr>
            <w:pStyle w:val="62810DC7F4E544299B9DC979A79789B71"/>
          </w:pPr>
          <w:r w:rsidRPr="00EE2298">
            <w:rPr>
              <w:rStyle w:val="PlaceholderText"/>
            </w:rPr>
            <w:t>Click here to enter text.</w:t>
          </w:r>
        </w:p>
      </w:docPartBody>
    </w:docPart>
    <w:docPart>
      <w:docPartPr>
        <w:name w:val="7B22E4DAF0F048DCBF6833F0118B4BEB"/>
        <w:category>
          <w:name w:val="General"/>
          <w:gallery w:val="placeholder"/>
        </w:category>
        <w:types>
          <w:type w:val="bbPlcHdr"/>
        </w:types>
        <w:behaviors>
          <w:behavior w:val="content"/>
        </w:behaviors>
        <w:guid w:val="{77760A87-EDD6-45D1-A2E0-1D66B123E654}"/>
      </w:docPartPr>
      <w:docPartBody>
        <w:p w:rsidR="00D83DBA" w:rsidRDefault="00D83DBA" w:rsidP="00D83DBA">
          <w:pPr>
            <w:pStyle w:val="7B22E4DAF0F048DCBF6833F0118B4BEB1"/>
          </w:pPr>
          <w:r w:rsidRPr="00EE2298">
            <w:rPr>
              <w:rStyle w:val="PlaceholderText"/>
            </w:rPr>
            <w:t>Click here to enter a date.</w:t>
          </w:r>
        </w:p>
      </w:docPartBody>
    </w:docPart>
    <w:docPart>
      <w:docPartPr>
        <w:name w:val="F934225B9339429292C15B48D814E3DE"/>
        <w:category>
          <w:name w:val="General"/>
          <w:gallery w:val="placeholder"/>
        </w:category>
        <w:types>
          <w:type w:val="bbPlcHdr"/>
        </w:types>
        <w:behaviors>
          <w:behavior w:val="content"/>
        </w:behaviors>
        <w:guid w:val="{5EA1E702-FA3E-4205-95A0-610B3FA001BD}"/>
      </w:docPartPr>
      <w:docPartBody>
        <w:p w:rsidR="00D83DBA" w:rsidRDefault="00D83DBA" w:rsidP="00D83DBA">
          <w:pPr>
            <w:pStyle w:val="F934225B9339429292C15B48D814E3DE1"/>
          </w:pPr>
          <w:r w:rsidRPr="00EE2298">
            <w:rPr>
              <w:rStyle w:val="PlaceholderText"/>
            </w:rPr>
            <w:t>Choose an item.</w:t>
          </w:r>
        </w:p>
      </w:docPartBody>
    </w:docPart>
    <w:docPart>
      <w:docPartPr>
        <w:name w:val="E55B07FC546145C498D23404AD832170"/>
        <w:category>
          <w:name w:val="General"/>
          <w:gallery w:val="placeholder"/>
        </w:category>
        <w:types>
          <w:type w:val="bbPlcHdr"/>
        </w:types>
        <w:behaviors>
          <w:behavior w:val="content"/>
        </w:behaviors>
        <w:guid w:val="{3B48376E-1DF0-4980-959B-D8A387D675F3}"/>
      </w:docPartPr>
      <w:docPartBody>
        <w:p w:rsidR="00D83DBA" w:rsidRDefault="00D83DBA" w:rsidP="00D83DBA">
          <w:pPr>
            <w:pStyle w:val="E55B07FC546145C498D23404AD8321701"/>
          </w:pPr>
          <w:r w:rsidRPr="00BA7256">
            <w:rPr>
              <w:rStyle w:val="PlaceholderText"/>
            </w:rPr>
            <w:t>Click here to enter text.</w:t>
          </w:r>
        </w:p>
      </w:docPartBody>
    </w:docPart>
    <w:docPart>
      <w:docPartPr>
        <w:name w:val="475E0703F1AA4671919613E1025F33EB"/>
        <w:category>
          <w:name w:val="General"/>
          <w:gallery w:val="placeholder"/>
        </w:category>
        <w:types>
          <w:type w:val="bbPlcHdr"/>
        </w:types>
        <w:behaviors>
          <w:behavior w:val="content"/>
        </w:behaviors>
        <w:guid w:val="{F1CB77FC-A987-4308-9317-7F87EC9B7DA1}"/>
      </w:docPartPr>
      <w:docPartBody>
        <w:p w:rsidR="00D83DBA" w:rsidRDefault="00D83DBA" w:rsidP="00D83DBA">
          <w:pPr>
            <w:pStyle w:val="475E0703F1AA4671919613E1025F33EB1"/>
          </w:pPr>
          <w:r w:rsidRPr="00EE229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0356A7"/>
    <w:multiLevelType w:val="multilevel"/>
    <w:tmpl w:val="350EBB38"/>
    <w:lvl w:ilvl="0">
      <w:start w:val="1"/>
      <w:numFmt w:val="decimal"/>
      <w:pStyle w:val="58F4819C3C2A4F34A9F2C94013E85B25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32A9"/>
    <w:rsid w:val="001C32A9"/>
    <w:rsid w:val="00316116"/>
    <w:rsid w:val="00336E26"/>
    <w:rsid w:val="00466D06"/>
    <w:rsid w:val="00484D37"/>
    <w:rsid w:val="004A398A"/>
    <w:rsid w:val="004F6EAF"/>
    <w:rsid w:val="0065041E"/>
    <w:rsid w:val="007C1254"/>
    <w:rsid w:val="00857673"/>
    <w:rsid w:val="00A114F6"/>
    <w:rsid w:val="00A75B53"/>
    <w:rsid w:val="00BB349D"/>
    <w:rsid w:val="00BB7223"/>
    <w:rsid w:val="00D83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3DBA"/>
    <w:rPr>
      <w:color w:val="808080"/>
    </w:rPr>
  </w:style>
  <w:style w:type="paragraph" w:customStyle="1" w:styleId="BA604A7556E14E90AC42AD2BFAA4637A">
    <w:name w:val="BA604A7556E14E90AC42AD2BFAA4637A"/>
    <w:rsid w:val="004A398A"/>
  </w:style>
  <w:style w:type="paragraph" w:customStyle="1" w:styleId="5D814B450CDB4E33908BD4753311F0A2">
    <w:name w:val="5D814B450CDB4E33908BD4753311F0A2"/>
    <w:rsid w:val="004A398A"/>
  </w:style>
  <w:style w:type="paragraph" w:customStyle="1" w:styleId="4C0F525A9C94498D99036A32BB14D1A3">
    <w:name w:val="4C0F525A9C94498D99036A32BB14D1A3"/>
    <w:rsid w:val="004A398A"/>
  </w:style>
  <w:style w:type="paragraph" w:customStyle="1" w:styleId="F2C40F425342436393B0A523DEC468DE">
    <w:name w:val="F2C40F425342436393B0A523DEC468DE"/>
    <w:rsid w:val="004A398A"/>
  </w:style>
  <w:style w:type="paragraph" w:customStyle="1" w:styleId="B0FA72EBBFD4434EAD080FA6752938C4">
    <w:name w:val="B0FA72EBBFD4434EAD080FA6752938C4"/>
    <w:rsid w:val="004A398A"/>
  </w:style>
  <w:style w:type="paragraph" w:customStyle="1" w:styleId="A8AFB8D5288E4F99A02B76AD40797174">
    <w:name w:val="A8AFB8D5288E4F99A02B76AD40797174"/>
    <w:rsid w:val="004A398A"/>
  </w:style>
  <w:style w:type="paragraph" w:customStyle="1" w:styleId="559574A14CF94E63AC468AAD55B0D64B">
    <w:name w:val="559574A14CF94E63AC468AAD55B0D64B"/>
    <w:rsid w:val="004A398A"/>
  </w:style>
  <w:style w:type="paragraph" w:customStyle="1" w:styleId="49783ECB2BC44A43B3F8D0C50A4466DA">
    <w:name w:val="49783ECB2BC44A43B3F8D0C50A4466DA"/>
    <w:rsid w:val="004A398A"/>
  </w:style>
  <w:style w:type="paragraph" w:customStyle="1" w:styleId="1C05F304BEAD4DFCBA10BC7B32FC558D">
    <w:name w:val="1C05F304BEAD4DFCBA10BC7B32FC558D"/>
    <w:rsid w:val="004A398A"/>
  </w:style>
  <w:style w:type="paragraph" w:customStyle="1" w:styleId="58F4819C3C2A4F34A9F2C94013E85B25">
    <w:name w:val="58F4819C3C2A4F34A9F2C94013E85B25"/>
    <w:rsid w:val="00BB349D"/>
  </w:style>
  <w:style w:type="paragraph" w:customStyle="1" w:styleId="3EC04FC71F19413BB1CE25382DBD345A">
    <w:name w:val="3EC04FC71F19413BB1CE25382DBD345A"/>
    <w:rsid w:val="00BB349D"/>
  </w:style>
  <w:style w:type="paragraph" w:customStyle="1" w:styleId="74D9AA5CBDEB4DD38E0B8B499DA0A8EA">
    <w:name w:val="74D9AA5CBDEB4DD38E0B8B499DA0A8EA"/>
    <w:rsid w:val="00336E26"/>
  </w:style>
  <w:style w:type="paragraph" w:customStyle="1" w:styleId="0DDE541CEF2947B88B7575E359486127">
    <w:name w:val="0DDE541CEF2947B88B7575E359486127"/>
    <w:rsid w:val="004F6EAF"/>
    <w:rPr>
      <w:rFonts w:eastAsiaTheme="minorHAnsi" w:cstheme="minorHAnsi"/>
    </w:rPr>
  </w:style>
  <w:style w:type="paragraph" w:customStyle="1" w:styleId="62810DC7F4E544299B9DC979A79789B7">
    <w:name w:val="62810DC7F4E544299B9DC979A79789B7"/>
    <w:rsid w:val="004F6EAF"/>
    <w:rPr>
      <w:rFonts w:eastAsiaTheme="minorHAnsi" w:cstheme="minorHAnsi"/>
    </w:rPr>
  </w:style>
  <w:style w:type="paragraph" w:customStyle="1" w:styleId="7B22E4DAF0F048DCBF6833F0118B4BEB">
    <w:name w:val="7B22E4DAF0F048DCBF6833F0118B4BEB"/>
    <w:rsid w:val="004F6EAF"/>
    <w:rPr>
      <w:rFonts w:eastAsiaTheme="minorHAnsi" w:cstheme="minorHAnsi"/>
    </w:rPr>
  </w:style>
  <w:style w:type="paragraph" w:customStyle="1" w:styleId="F934225B9339429292C15B48D814E3DE">
    <w:name w:val="F934225B9339429292C15B48D814E3DE"/>
    <w:rsid w:val="004F6EAF"/>
    <w:rPr>
      <w:rFonts w:eastAsiaTheme="minorHAnsi" w:cstheme="minorHAnsi"/>
    </w:rPr>
  </w:style>
  <w:style w:type="paragraph" w:customStyle="1" w:styleId="58F4819C3C2A4F34A9F2C94013E85B251">
    <w:name w:val="58F4819C3C2A4F34A9F2C94013E85B251"/>
    <w:rsid w:val="004F6EAF"/>
    <w:pPr>
      <w:numPr>
        <w:numId w:val="1"/>
      </w:numPr>
      <w:spacing w:after="240" w:line="240" w:lineRule="auto"/>
      <w:ind w:hanging="360"/>
    </w:pPr>
    <w:rPr>
      <w:rFonts w:eastAsia="Times New Roman" w:cs="Times New Roman"/>
      <w:szCs w:val="24"/>
    </w:rPr>
  </w:style>
  <w:style w:type="paragraph" w:customStyle="1" w:styleId="3EC04FC71F19413BB1CE25382DBD345A1">
    <w:name w:val="3EC04FC71F19413BB1CE25382DBD345A1"/>
    <w:rsid w:val="004F6EAF"/>
    <w:pPr>
      <w:tabs>
        <w:tab w:val="num" w:pos="720"/>
      </w:tabs>
      <w:spacing w:after="240" w:line="240" w:lineRule="auto"/>
      <w:ind w:left="720" w:hanging="360"/>
    </w:pPr>
    <w:rPr>
      <w:rFonts w:eastAsia="Times New Roman" w:cs="Times New Roman"/>
      <w:szCs w:val="24"/>
    </w:rPr>
  </w:style>
  <w:style w:type="paragraph" w:customStyle="1" w:styleId="B0FA72EBBFD4434EAD080FA6752938C41">
    <w:name w:val="B0FA72EBBFD4434EAD080FA6752938C41"/>
    <w:rsid w:val="004F6EAF"/>
    <w:pPr>
      <w:tabs>
        <w:tab w:val="num" w:pos="720"/>
      </w:tabs>
      <w:spacing w:after="240" w:line="240" w:lineRule="auto"/>
      <w:ind w:left="720" w:hanging="360"/>
    </w:pPr>
    <w:rPr>
      <w:rFonts w:eastAsia="Times New Roman" w:cs="Times New Roman"/>
      <w:szCs w:val="24"/>
    </w:rPr>
  </w:style>
  <w:style w:type="paragraph" w:customStyle="1" w:styleId="A8AFB8D5288E4F99A02B76AD407971741">
    <w:name w:val="A8AFB8D5288E4F99A02B76AD407971741"/>
    <w:rsid w:val="004F6EAF"/>
    <w:pPr>
      <w:tabs>
        <w:tab w:val="num" w:pos="720"/>
      </w:tabs>
      <w:spacing w:after="240" w:line="240" w:lineRule="auto"/>
      <w:ind w:left="720" w:hanging="360"/>
    </w:pPr>
    <w:rPr>
      <w:rFonts w:eastAsia="Times New Roman" w:cs="Times New Roman"/>
      <w:szCs w:val="24"/>
    </w:rPr>
  </w:style>
  <w:style w:type="paragraph" w:customStyle="1" w:styleId="E55B07FC546145C498D23404AD832170">
    <w:name w:val="E55B07FC546145C498D23404AD832170"/>
    <w:rsid w:val="004F6EAF"/>
    <w:rPr>
      <w:rFonts w:eastAsiaTheme="minorHAnsi" w:cstheme="minorHAnsi"/>
    </w:rPr>
  </w:style>
  <w:style w:type="paragraph" w:customStyle="1" w:styleId="74D9AA5CBDEB4DD38E0B8B499DA0A8EA1">
    <w:name w:val="74D9AA5CBDEB4DD38E0B8B499DA0A8EA1"/>
    <w:rsid w:val="004F6EAF"/>
    <w:rPr>
      <w:rFonts w:eastAsiaTheme="minorHAnsi" w:cstheme="minorHAnsi"/>
    </w:rPr>
  </w:style>
  <w:style w:type="paragraph" w:customStyle="1" w:styleId="475E0703F1AA4671919613E1025F33EB">
    <w:name w:val="475E0703F1AA4671919613E1025F33EB"/>
    <w:rsid w:val="004F6EAF"/>
    <w:pPr>
      <w:tabs>
        <w:tab w:val="num" w:pos="720"/>
      </w:tabs>
      <w:spacing w:after="240" w:line="240" w:lineRule="auto"/>
      <w:ind w:left="720" w:hanging="360"/>
    </w:pPr>
    <w:rPr>
      <w:rFonts w:eastAsia="Times New Roman" w:cs="Times New Roman"/>
      <w:szCs w:val="24"/>
    </w:rPr>
  </w:style>
  <w:style w:type="paragraph" w:customStyle="1" w:styleId="559574A14CF94E63AC468AAD55B0D64B1">
    <w:name w:val="559574A14CF94E63AC468AAD55B0D64B1"/>
    <w:rsid w:val="004F6EAF"/>
    <w:pPr>
      <w:tabs>
        <w:tab w:val="num" w:pos="720"/>
      </w:tabs>
      <w:spacing w:after="240" w:line="240" w:lineRule="auto"/>
      <w:ind w:left="720" w:hanging="360"/>
    </w:pPr>
    <w:rPr>
      <w:rFonts w:eastAsia="Times New Roman" w:cs="Times New Roman"/>
      <w:szCs w:val="24"/>
    </w:rPr>
  </w:style>
  <w:style w:type="paragraph" w:customStyle="1" w:styleId="49783ECB2BC44A43B3F8D0C50A4466DA1">
    <w:name w:val="49783ECB2BC44A43B3F8D0C50A4466DA1"/>
    <w:rsid w:val="004F6EAF"/>
    <w:pPr>
      <w:tabs>
        <w:tab w:val="num" w:pos="720"/>
      </w:tabs>
      <w:spacing w:after="240" w:line="240" w:lineRule="auto"/>
      <w:ind w:left="720" w:hanging="360"/>
    </w:pPr>
    <w:rPr>
      <w:rFonts w:eastAsia="Times New Roman" w:cs="Times New Roman"/>
      <w:szCs w:val="24"/>
    </w:rPr>
  </w:style>
  <w:style w:type="paragraph" w:customStyle="1" w:styleId="1C05F304BEAD4DFCBA10BC7B32FC558D1">
    <w:name w:val="1C05F304BEAD4DFCBA10BC7B32FC558D1"/>
    <w:rsid w:val="004F6EAF"/>
    <w:pPr>
      <w:tabs>
        <w:tab w:val="num" w:pos="720"/>
      </w:tabs>
      <w:spacing w:after="240" w:line="240" w:lineRule="auto"/>
      <w:ind w:left="720" w:hanging="360"/>
    </w:pPr>
    <w:rPr>
      <w:rFonts w:eastAsia="Times New Roman" w:cs="Times New Roman"/>
      <w:szCs w:val="24"/>
    </w:rPr>
  </w:style>
  <w:style w:type="paragraph" w:customStyle="1" w:styleId="0DDE541CEF2947B88B7575E3594861271">
    <w:name w:val="0DDE541CEF2947B88B7575E3594861271"/>
    <w:rsid w:val="00D83DBA"/>
    <w:rPr>
      <w:rFonts w:eastAsiaTheme="minorHAnsi" w:cstheme="minorHAnsi"/>
    </w:rPr>
  </w:style>
  <w:style w:type="paragraph" w:customStyle="1" w:styleId="62810DC7F4E544299B9DC979A79789B71">
    <w:name w:val="62810DC7F4E544299B9DC979A79789B71"/>
    <w:rsid w:val="00D83DBA"/>
    <w:rPr>
      <w:rFonts w:eastAsiaTheme="minorHAnsi" w:cstheme="minorHAnsi"/>
    </w:rPr>
  </w:style>
  <w:style w:type="paragraph" w:customStyle="1" w:styleId="7B22E4DAF0F048DCBF6833F0118B4BEB1">
    <w:name w:val="7B22E4DAF0F048DCBF6833F0118B4BEB1"/>
    <w:rsid w:val="00D83DBA"/>
    <w:rPr>
      <w:rFonts w:eastAsiaTheme="minorHAnsi" w:cstheme="minorHAnsi"/>
    </w:rPr>
  </w:style>
  <w:style w:type="paragraph" w:customStyle="1" w:styleId="F934225B9339429292C15B48D814E3DE1">
    <w:name w:val="F934225B9339429292C15B48D814E3DE1"/>
    <w:rsid w:val="00D83DBA"/>
    <w:rPr>
      <w:rFonts w:eastAsiaTheme="minorHAnsi" w:cstheme="minorHAnsi"/>
    </w:rPr>
  </w:style>
  <w:style w:type="paragraph" w:customStyle="1" w:styleId="58F4819C3C2A4F34A9F2C94013E85B252">
    <w:name w:val="58F4819C3C2A4F34A9F2C94013E85B252"/>
    <w:rsid w:val="00D83DBA"/>
    <w:pPr>
      <w:numPr>
        <w:numId w:val="4"/>
      </w:numPr>
      <w:tabs>
        <w:tab w:val="clear" w:pos="360"/>
      </w:tabs>
      <w:spacing w:after="240" w:line="240" w:lineRule="auto"/>
      <w:ind w:left="720" w:hanging="360"/>
    </w:pPr>
    <w:rPr>
      <w:rFonts w:eastAsia="Times New Roman" w:cs="Times New Roman"/>
      <w:szCs w:val="24"/>
    </w:rPr>
  </w:style>
  <w:style w:type="paragraph" w:customStyle="1" w:styleId="3EC04FC71F19413BB1CE25382DBD345A2">
    <w:name w:val="3EC04FC71F19413BB1CE25382DBD345A2"/>
    <w:rsid w:val="00D83DBA"/>
    <w:pPr>
      <w:numPr>
        <w:numId w:val="4"/>
      </w:numPr>
      <w:tabs>
        <w:tab w:val="clear" w:pos="360"/>
      </w:tabs>
      <w:spacing w:after="240" w:line="240" w:lineRule="auto"/>
      <w:ind w:left="720" w:hanging="360"/>
    </w:pPr>
    <w:rPr>
      <w:rFonts w:eastAsia="Times New Roman" w:cs="Times New Roman"/>
      <w:szCs w:val="24"/>
    </w:rPr>
  </w:style>
  <w:style w:type="paragraph" w:customStyle="1" w:styleId="B0FA72EBBFD4434EAD080FA6752938C42">
    <w:name w:val="B0FA72EBBFD4434EAD080FA6752938C42"/>
    <w:rsid w:val="00D83DBA"/>
    <w:pPr>
      <w:numPr>
        <w:numId w:val="4"/>
      </w:numPr>
      <w:tabs>
        <w:tab w:val="clear" w:pos="360"/>
      </w:tabs>
      <w:spacing w:after="240" w:line="240" w:lineRule="auto"/>
      <w:ind w:left="720" w:hanging="360"/>
    </w:pPr>
    <w:rPr>
      <w:rFonts w:eastAsia="Times New Roman" w:cs="Times New Roman"/>
      <w:szCs w:val="24"/>
    </w:rPr>
  </w:style>
  <w:style w:type="paragraph" w:customStyle="1" w:styleId="A8AFB8D5288E4F99A02B76AD407971742">
    <w:name w:val="A8AFB8D5288E4F99A02B76AD407971742"/>
    <w:rsid w:val="00D83DBA"/>
    <w:pPr>
      <w:numPr>
        <w:numId w:val="4"/>
      </w:numPr>
      <w:tabs>
        <w:tab w:val="clear" w:pos="360"/>
      </w:tabs>
      <w:spacing w:after="240" w:line="240" w:lineRule="auto"/>
      <w:ind w:left="720" w:hanging="360"/>
    </w:pPr>
    <w:rPr>
      <w:rFonts w:eastAsia="Times New Roman" w:cs="Times New Roman"/>
      <w:szCs w:val="24"/>
    </w:rPr>
  </w:style>
  <w:style w:type="paragraph" w:customStyle="1" w:styleId="E55B07FC546145C498D23404AD8321701">
    <w:name w:val="E55B07FC546145C498D23404AD8321701"/>
    <w:rsid w:val="00D83DBA"/>
    <w:rPr>
      <w:rFonts w:eastAsiaTheme="minorHAnsi" w:cstheme="minorHAnsi"/>
    </w:rPr>
  </w:style>
  <w:style w:type="paragraph" w:customStyle="1" w:styleId="74D9AA5CBDEB4DD38E0B8B499DA0A8EA2">
    <w:name w:val="74D9AA5CBDEB4DD38E0B8B499DA0A8EA2"/>
    <w:rsid w:val="00D83DBA"/>
    <w:rPr>
      <w:rFonts w:eastAsiaTheme="minorHAnsi" w:cstheme="minorHAnsi"/>
    </w:rPr>
  </w:style>
  <w:style w:type="paragraph" w:customStyle="1" w:styleId="475E0703F1AA4671919613E1025F33EB1">
    <w:name w:val="475E0703F1AA4671919613E1025F33EB1"/>
    <w:rsid w:val="00D83DBA"/>
    <w:pPr>
      <w:numPr>
        <w:numId w:val="4"/>
      </w:numPr>
      <w:tabs>
        <w:tab w:val="clear" w:pos="360"/>
      </w:tabs>
      <w:spacing w:after="240" w:line="240" w:lineRule="auto"/>
      <w:ind w:left="720" w:hanging="360"/>
    </w:pPr>
    <w:rPr>
      <w:rFonts w:eastAsia="Times New Roman" w:cs="Times New Roman"/>
      <w:szCs w:val="24"/>
    </w:rPr>
  </w:style>
  <w:style w:type="paragraph" w:customStyle="1" w:styleId="559574A14CF94E63AC468AAD55B0D64B2">
    <w:name w:val="559574A14CF94E63AC468AAD55B0D64B2"/>
    <w:rsid w:val="00D83DBA"/>
    <w:pPr>
      <w:numPr>
        <w:numId w:val="4"/>
      </w:numPr>
      <w:tabs>
        <w:tab w:val="clear" w:pos="360"/>
      </w:tabs>
      <w:spacing w:after="240" w:line="240" w:lineRule="auto"/>
      <w:ind w:left="720" w:hanging="360"/>
    </w:pPr>
    <w:rPr>
      <w:rFonts w:eastAsia="Times New Roman" w:cs="Times New Roman"/>
      <w:szCs w:val="24"/>
    </w:rPr>
  </w:style>
  <w:style w:type="paragraph" w:customStyle="1" w:styleId="49783ECB2BC44A43B3F8D0C50A4466DA2">
    <w:name w:val="49783ECB2BC44A43B3F8D0C50A4466DA2"/>
    <w:rsid w:val="00D83DBA"/>
    <w:pPr>
      <w:numPr>
        <w:numId w:val="4"/>
      </w:numPr>
      <w:tabs>
        <w:tab w:val="clear" w:pos="360"/>
      </w:tabs>
      <w:spacing w:after="240" w:line="240" w:lineRule="auto"/>
      <w:ind w:left="720" w:hanging="360"/>
    </w:pPr>
    <w:rPr>
      <w:rFonts w:eastAsia="Times New Roman" w:cs="Times New Roman"/>
      <w:szCs w:val="24"/>
    </w:rPr>
  </w:style>
  <w:style w:type="paragraph" w:customStyle="1" w:styleId="1C05F304BEAD4DFCBA10BC7B32FC558D2">
    <w:name w:val="1C05F304BEAD4DFCBA10BC7B32FC558D2"/>
    <w:rsid w:val="00D83DBA"/>
    <w:pPr>
      <w:numPr>
        <w:numId w:val="4"/>
      </w:numPr>
      <w:tabs>
        <w:tab w:val="clear" w:pos="360"/>
      </w:tabs>
      <w:spacing w:after="240" w:line="240" w:lineRule="auto"/>
      <w:ind w:left="720" w:hanging="360"/>
    </w:pPr>
    <w:rPr>
      <w:rFonts w:eastAsia="Times New Roman" w:cs="Times New Roman"/>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rzing University</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 Diane</dc:creator>
  <cp:keywords/>
  <dc:description/>
  <cp:lastModifiedBy>Neal, Diane</cp:lastModifiedBy>
  <cp:revision>8</cp:revision>
  <dcterms:created xsi:type="dcterms:W3CDTF">2019-05-16T16:34:00Z</dcterms:created>
  <dcterms:modified xsi:type="dcterms:W3CDTF">2019-10-03T14:18:00Z</dcterms:modified>
</cp:coreProperties>
</file>